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4E1DD" w14:textId="77777777" w:rsidR="004A55BA" w:rsidRDefault="004A55BA" w:rsidP="004A55BA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nnual Report </w:t>
      </w:r>
      <w:r w:rsidR="00147527">
        <w:rPr>
          <w:rFonts w:cstheme="minorHAnsi"/>
          <w:b/>
          <w:sz w:val="24"/>
          <w:szCs w:val="24"/>
        </w:rPr>
        <w:t>Executive Summary</w:t>
      </w:r>
    </w:p>
    <w:p w14:paraId="3E39B892" w14:textId="77777777" w:rsidR="00147527" w:rsidRPr="00147527" w:rsidRDefault="00147527" w:rsidP="00147527">
      <w:pPr>
        <w:rPr>
          <w:rFonts w:cstheme="minorHAnsi"/>
          <w:sz w:val="20"/>
          <w:szCs w:val="24"/>
        </w:rPr>
      </w:pPr>
      <w:r>
        <w:rPr>
          <w:rFonts w:cstheme="minorHAnsi"/>
          <w:sz w:val="20"/>
          <w:szCs w:val="24"/>
        </w:rPr>
        <w:t xml:space="preserve">Please provide the information below for </w:t>
      </w:r>
      <w:r w:rsidRPr="00951DE1">
        <w:rPr>
          <w:rFonts w:cstheme="minorHAnsi"/>
          <w:noProof/>
          <w:sz w:val="20"/>
          <w:szCs w:val="24"/>
        </w:rPr>
        <w:t>your</w:t>
      </w:r>
      <w:r>
        <w:rPr>
          <w:rFonts w:cstheme="minorHAnsi"/>
          <w:sz w:val="20"/>
          <w:szCs w:val="24"/>
        </w:rPr>
        <w:t xml:space="preserve"> </w:t>
      </w:r>
      <w:r w:rsidRPr="00951DE1">
        <w:rPr>
          <w:rFonts w:cstheme="minorHAnsi"/>
          <w:noProof/>
          <w:sz w:val="20"/>
          <w:szCs w:val="24"/>
        </w:rPr>
        <w:t>two page</w:t>
      </w:r>
      <w:r>
        <w:rPr>
          <w:rFonts w:cstheme="minorHAnsi"/>
          <w:sz w:val="20"/>
          <w:szCs w:val="24"/>
        </w:rPr>
        <w:t xml:space="preserve"> layout in the </w:t>
      </w:r>
      <w:r w:rsidR="00C708A4">
        <w:rPr>
          <w:rFonts w:cstheme="minorHAnsi"/>
          <w:sz w:val="20"/>
          <w:szCs w:val="24"/>
        </w:rPr>
        <w:t>2017-2018 a</w:t>
      </w:r>
      <w:r>
        <w:rPr>
          <w:rFonts w:cstheme="minorHAnsi"/>
          <w:sz w:val="20"/>
          <w:szCs w:val="24"/>
        </w:rPr>
        <w:t xml:space="preserve">nnual </w:t>
      </w:r>
      <w:r w:rsidR="00C708A4">
        <w:rPr>
          <w:rFonts w:cstheme="minorHAnsi"/>
          <w:sz w:val="20"/>
          <w:szCs w:val="24"/>
        </w:rPr>
        <w:t>r</w:t>
      </w:r>
      <w:r>
        <w:rPr>
          <w:rFonts w:cstheme="minorHAnsi"/>
          <w:sz w:val="20"/>
          <w:szCs w:val="24"/>
        </w:rPr>
        <w:t xml:space="preserve">eport. </w:t>
      </w:r>
      <w:r w:rsidR="00BA1950">
        <w:rPr>
          <w:rFonts w:cstheme="minorHAnsi"/>
          <w:sz w:val="20"/>
          <w:szCs w:val="24"/>
        </w:rPr>
        <w:t xml:space="preserve">Attach photos that </w:t>
      </w:r>
      <w:r w:rsidR="00BA1950" w:rsidRPr="00951DE1">
        <w:rPr>
          <w:rFonts w:cstheme="minorHAnsi"/>
          <w:noProof/>
          <w:sz w:val="20"/>
          <w:szCs w:val="24"/>
        </w:rPr>
        <w:t>you</w:t>
      </w:r>
      <w:r w:rsidR="00BA1950">
        <w:rPr>
          <w:rFonts w:cstheme="minorHAnsi"/>
          <w:sz w:val="20"/>
          <w:szCs w:val="24"/>
        </w:rPr>
        <w:t xml:space="preserve"> would like to have included.</w:t>
      </w:r>
    </w:p>
    <w:p w14:paraId="476A9859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epartment Name: </w:t>
      </w:r>
    </w:p>
    <w:p w14:paraId="5F6369F8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</w:p>
    <w:p w14:paraId="03E52E8E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  <w:r w:rsidRPr="004A55BA">
        <w:rPr>
          <w:rFonts w:cstheme="minorHAnsi"/>
          <w:b/>
          <w:sz w:val="24"/>
          <w:szCs w:val="24"/>
        </w:rPr>
        <w:t>Mission Statement</w:t>
      </w:r>
      <w:r>
        <w:rPr>
          <w:rFonts w:cstheme="minorHAnsi"/>
          <w:b/>
          <w:sz w:val="24"/>
          <w:szCs w:val="24"/>
        </w:rPr>
        <w:t xml:space="preserve">: </w:t>
      </w:r>
    </w:p>
    <w:p w14:paraId="0A37C0CD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</w:p>
    <w:p w14:paraId="17EC2954" w14:textId="562A4FD2" w:rsidR="004A55BA" w:rsidRPr="004A55BA" w:rsidRDefault="004A55BA" w:rsidP="004A55BA">
      <w:pPr>
        <w:rPr>
          <w:rFonts w:cstheme="minorHAnsi"/>
          <w:sz w:val="24"/>
          <w:szCs w:val="24"/>
        </w:rPr>
      </w:pPr>
      <w:r w:rsidRPr="004A55BA">
        <w:rPr>
          <w:rFonts w:cstheme="minorHAnsi"/>
          <w:b/>
          <w:sz w:val="24"/>
          <w:szCs w:val="24"/>
        </w:rPr>
        <w:t>Core Functions</w:t>
      </w:r>
      <w:r w:rsidR="006439B6">
        <w:rPr>
          <w:rFonts w:cstheme="minorHAnsi"/>
          <w:b/>
          <w:sz w:val="24"/>
          <w:szCs w:val="24"/>
        </w:rPr>
        <w:t xml:space="preserve"> (3-5 services provided)</w:t>
      </w:r>
      <w:r>
        <w:rPr>
          <w:rFonts w:cstheme="minorHAnsi"/>
          <w:b/>
          <w:sz w:val="24"/>
          <w:szCs w:val="24"/>
        </w:rPr>
        <w:t xml:space="preserve">: </w:t>
      </w:r>
    </w:p>
    <w:p w14:paraId="59FA3F79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</w:p>
    <w:p w14:paraId="7061FB7E" w14:textId="77777777" w:rsidR="004A55BA" w:rsidRDefault="004A55BA" w:rsidP="004A55BA">
      <w:pPr>
        <w:rPr>
          <w:rFonts w:cstheme="minorHAnsi"/>
          <w:sz w:val="24"/>
          <w:szCs w:val="24"/>
        </w:rPr>
      </w:pPr>
      <w:r w:rsidRPr="004A55BA">
        <w:rPr>
          <w:rFonts w:cstheme="minorHAnsi"/>
          <w:b/>
          <w:sz w:val="24"/>
          <w:szCs w:val="24"/>
        </w:rPr>
        <w:t>Key Initiatives</w:t>
      </w:r>
      <w:r>
        <w:rPr>
          <w:rFonts w:cstheme="minorHAnsi"/>
          <w:b/>
          <w:sz w:val="24"/>
          <w:szCs w:val="24"/>
        </w:rPr>
        <w:t xml:space="preserve">: </w:t>
      </w:r>
      <w:r w:rsidRPr="004A55BA">
        <w:rPr>
          <w:rFonts w:cstheme="minorHAnsi"/>
          <w:b/>
          <w:sz w:val="24"/>
          <w:szCs w:val="24"/>
        </w:rPr>
        <w:t xml:space="preserve"> </w:t>
      </w:r>
      <w:bookmarkStart w:id="0" w:name="_GoBack"/>
      <w:bookmarkEnd w:id="0"/>
    </w:p>
    <w:p w14:paraId="79F9F83F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</w:p>
    <w:p w14:paraId="05B58340" w14:textId="77777777" w:rsidR="004A55BA" w:rsidRPr="00147527" w:rsidRDefault="004A55BA" w:rsidP="004A55BA">
      <w:pPr>
        <w:rPr>
          <w:rFonts w:cstheme="minorHAnsi"/>
          <w:szCs w:val="24"/>
        </w:rPr>
      </w:pPr>
      <w:r w:rsidRPr="004A55BA">
        <w:rPr>
          <w:rFonts w:cstheme="minorHAnsi"/>
          <w:b/>
          <w:sz w:val="24"/>
          <w:szCs w:val="24"/>
        </w:rPr>
        <w:t>Success over the past year</w:t>
      </w:r>
      <w:r>
        <w:rPr>
          <w:rFonts w:cstheme="minorHAnsi"/>
          <w:b/>
          <w:sz w:val="24"/>
          <w:szCs w:val="24"/>
        </w:rPr>
        <w:t xml:space="preserve"> – </w:t>
      </w:r>
      <w:r w:rsidR="00147527" w:rsidRPr="00147527">
        <w:rPr>
          <w:rFonts w:cstheme="minorHAnsi"/>
          <w:b/>
          <w:szCs w:val="24"/>
        </w:rPr>
        <w:t>Reviewing the last year, w</w:t>
      </w:r>
      <w:r w:rsidRPr="00147527">
        <w:rPr>
          <w:rFonts w:cstheme="minorHAnsi"/>
          <w:b/>
          <w:szCs w:val="24"/>
        </w:rPr>
        <w:t>rite a paragraph that includes improvements that were made based on data.</w:t>
      </w:r>
      <w:r w:rsidR="00147527">
        <w:rPr>
          <w:rFonts w:cstheme="minorHAnsi"/>
          <w:b/>
          <w:szCs w:val="24"/>
        </w:rPr>
        <w:t xml:space="preserve"> </w:t>
      </w:r>
    </w:p>
    <w:p w14:paraId="1F78D331" w14:textId="77777777" w:rsidR="004A55BA" w:rsidRDefault="004A55BA" w:rsidP="001B4C16">
      <w:pPr>
        <w:rPr>
          <w:rFonts w:cstheme="minorHAnsi"/>
          <w:sz w:val="24"/>
          <w:szCs w:val="24"/>
        </w:rPr>
      </w:pPr>
    </w:p>
    <w:p w14:paraId="794AC754" w14:textId="77777777" w:rsidR="004A55BA" w:rsidRPr="004A55BA" w:rsidRDefault="004A55BA" w:rsidP="004A55BA">
      <w:pPr>
        <w:ind w:firstLine="720"/>
        <w:rPr>
          <w:rFonts w:cstheme="minorHAnsi"/>
          <w:sz w:val="24"/>
          <w:szCs w:val="24"/>
        </w:rPr>
      </w:pPr>
    </w:p>
    <w:p w14:paraId="44CDDB20" w14:textId="586992B2" w:rsidR="004A55BA" w:rsidRDefault="00BA1950" w:rsidP="004A55BA">
      <w:pPr>
        <w:rPr>
          <w:b/>
        </w:rPr>
      </w:pPr>
      <w:r>
        <w:rPr>
          <w:rFonts w:cstheme="minorHAnsi"/>
          <w:b/>
          <w:sz w:val="24"/>
          <w:szCs w:val="24"/>
        </w:rPr>
        <w:t>Looking forward</w:t>
      </w:r>
      <w:r w:rsidR="004A55BA" w:rsidRPr="004A55BA">
        <w:rPr>
          <w:rFonts w:cstheme="minorHAnsi"/>
          <w:b/>
          <w:sz w:val="24"/>
          <w:szCs w:val="24"/>
        </w:rPr>
        <w:t xml:space="preserve"> –</w:t>
      </w:r>
      <w:r>
        <w:rPr>
          <w:rFonts w:cstheme="minorHAnsi"/>
          <w:b/>
          <w:sz w:val="24"/>
          <w:szCs w:val="24"/>
        </w:rPr>
        <w:t xml:space="preserve"> </w:t>
      </w:r>
      <w:r w:rsidR="006439B6">
        <w:rPr>
          <w:b/>
        </w:rPr>
        <w:t>B</w:t>
      </w:r>
      <w:r w:rsidR="004A55BA" w:rsidRPr="004A55BA">
        <w:rPr>
          <w:b/>
        </w:rPr>
        <w:t>riefly discuss</w:t>
      </w:r>
      <w:r w:rsidR="00C708A4">
        <w:rPr>
          <w:b/>
        </w:rPr>
        <w:t xml:space="preserve"> (paragraph or bullet points)</w:t>
      </w:r>
      <w:r w:rsidR="004A55BA" w:rsidRPr="004A55BA">
        <w:rPr>
          <w:b/>
        </w:rPr>
        <w:t xml:space="preserve"> some areas of improvement</w:t>
      </w:r>
      <w:r>
        <w:rPr>
          <w:b/>
        </w:rPr>
        <w:t>/change</w:t>
      </w:r>
      <w:r w:rsidR="004A55BA" w:rsidRPr="004A55BA">
        <w:rPr>
          <w:b/>
        </w:rPr>
        <w:t xml:space="preserve"> you have identified</w:t>
      </w:r>
      <w:r>
        <w:rPr>
          <w:b/>
        </w:rPr>
        <w:t xml:space="preserve"> based on data</w:t>
      </w:r>
      <w:r w:rsidR="004A55BA" w:rsidRPr="004A55BA">
        <w:rPr>
          <w:b/>
        </w:rPr>
        <w:t xml:space="preserve"> and </w:t>
      </w:r>
      <w:r w:rsidR="004A55BA" w:rsidRPr="00BA1950">
        <w:rPr>
          <w:b/>
          <w:noProof/>
        </w:rPr>
        <w:t>plan</w:t>
      </w:r>
      <w:r w:rsidR="004A55BA" w:rsidRPr="004A55BA">
        <w:rPr>
          <w:b/>
        </w:rPr>
        <w:t xml:space="preserve"> to focus on</w:t>
      </w:r>
      <w:r w:rsidR="00C708A4">
        <w:rPr>
          <w:b/>
        </w:rPr>
        <w:t xml:space="preserve"> during </w:t>
      </w:r>
      <w:r w:rsidR="006439B6">
        <w:rPr>
          <w:b/>
        </w:rPr>
        <w:t>the next academic year</w:t>
      </w:r>
      <w:r w:rsidR="004A55BA" w:rsidRPr="004A55BA">
        <w:rPr>
          <w:b/>
        </w:rPr>
        <w:t>.</w:t>
      </w:r>
    </w:p>
    <w:p w14:paraId="285C2CF9" w14:textId="77777777" w:rsidR="004A55BA" w:rsidRPr="004A55BA" w:rsidRDefault="004A55BA" w:rsidP="004A55BA">
      <w:pPr>
        <w:rPr>
          <w:rFonts w:cstheme="minorHAnsi"/>
          <w:sz w:val="24"/>
          <w:szCs w:val="24"/>
        </w:rPr>
      </w:pPr>
    </w:p>
    <w:p w14:paraId="733617D5" w14:textId="77777777" w:rsidR="004A55BA" w:rsidRDefault="004A55BA" w:rsidP="004A55BA">
      <w:pPr>
        <w:rPr>
          <w:rFonts w:cstheme="minorHAnsi"/>
          <w:b/>
          <w:sz w:val="24"/>
          <w:szCs w:val="24"/>
        </w:rPr>
      </w:pPr>
      <w:r w:rsidRPr="004A55BA">
        <w:rPr>
          <w:rFonts w:cstheme="minorHAnsi"/>
          <w:b/>
          <w:sz w:val="24"/>
          <w:szCs w:val="24"/>
        </w:rPr>
        <w:t xml:space="preserve">“By the Numbers” (3-5 data points) </w:t>
      </w:r>
    </w:p>
    <w:p w14:paraId="7D3D3C3D" w14:textId="77777777" w:rsidR="004A55BA" w:rsidRDefault="004A55BA" w:rsidP="004A55BA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.</w:t>
      </w:r>
    </w:p>
    <w:p w14:paraId="313CE5B9" w14:textId="77777777" w:rsidR="004A55BA" w:rsidRDefault="004A55BA" w:rsidP="004A55BA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2.</w:t>
      </w:r>
    </w:p>
    <w:p w14:paraId="0845C3E6" w14:textId="77777777" w:rsidR="004A55BA" w:rsidRDefault="004A55BA" w:rsidP="004A55BA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</w:t>
      </w:r>
    </w:p>
    <w:p w14:paraId="77791249" w14:textId="77777777" w:rsidR="004A55BA" w:rsidRPr="004A55BA" w:rsidRDefault="004A55BA" w:rsidP="004A55BA">
      <w:pPr>
        <w:rPr>
          <w:rFonts w:cstheme="minorHAnsi"/>
          <w:b/>
          <w:sz w:val="24"/>
          <w:szCs w:val="24"/>
        </w:rPr>
      </w:pPr>
      <w:r w:rsidRPr="004A55BA">
        <w:rPr>
          <w:rFonts w:cstheme="minorHAnsi"/>
          <w:b/>
          <w:sz w:val="24"/>
          <w:szCs w:val="24"/>
        </w:rPr>
        <w:t>“In Their Words” (</w:t>
      </w:r>
      <w:r w:rsidRPr="004A55BA">
        <w:rPr>
          <w:rFonts w:cstheme="minorHAnsi"/>
          <w:b/>
          <w:noProof/>
          <w:sz w:val="24"/>
          <w:szCs w:val="24"/>
        </w:rPr>
        <w:t>1-2</w:t>
      </w:r>
      <w:r w:rsidRPr="004A55BA">
        <w:rPr>
          <w:rFonts w:cstheme="minorHAnsi"/>
          <w:b/>
          <w:sz w:val="24"/>
          <w:szCs w:val="24"/>
        </w:rPr>
        <w:t xml:space="preserve"> quote)</w:t>
      </w:r>
    </w:p>
    <w:p w14:paraId="7ABF8283" w14:textId="77777777" w:rsidR="00687577" w:rsidRPr="00147527" w:rsidRDefault="004A55BA">
      <w:pPr>
        <w:rPr>
          <w:b/>
        </w:rPr>
      </w:pPr>
      <w:r w:rsidRPr="00147527">
        <w:rPr>
          <w:b/>
        </w:rPr>
        <w:t>1.</w:t>
      </w:r>
    </w:p>
    <w:p w14:paraId="1FFECF82" w14:textId="3A8EBB99" w:rsidR="004A55BA" w:rsidRDefault="004A55BA">
      <w:r w:rsidRPr="00147527">
        <w:rPr>
          <w:b/>
        </w:rPr>
        <w:t>2</w:t>
      </w:r>
      <w:r>
        <w:t>.</w:t>
      </w:r>
    </w:p>
    <w:p w14:paraId="10BFB1DB" w14:textId="2516C6CC" w:rsidR="003E4759" w:rsidRDefault="003E4759"/>
    <w:p w14:paraId="75D54856" w14:textId="77777777" w:rsidR="003E4759" w:rsidRDefault="003E4759"/>
    <w:p w14:paraId="533BEA32" w14:textId="3C946BB0" w:rsidR="003E4759" w:rsidRDefault="003E4759"/>
    <w:p w14:paraId="24F40B84" w14:textId="416A92DB" w:rsidR="003E4759" w:rsidRDefault="003E4759"/>
    <w:p w14:paraId="3090B579" w14:textId="77777777" w:rsidR="003E4759" w:rsidRDefault="003E4759"/>
    <w:sectPr w:rsidR="003E475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38998" w14:textId="77777777" w:rsidR="004A55BA" w:rsidRDefault="004A55BA" w:rsidP="004A55BA">
      <w:pPr>
        <w:spacing w:after="0" w:line="240" w:lineRule="auto"/>
      </w:pPr>
      <w:r>
        <w:separator/>
      </w:r>
    </w:p>
  </w:endnote>
  <w:endnote w:type="continuationSeparator" w:id="0">
    <w:p w14:paraId="74F6445D" w14:textId="77777777" w:rsidR="004A55BA" w:rsidRDefault="004A55BA" w:rsidP="004A5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7B792" w14:textId="77602C3D" w:rsidR="004A55BA" w:rsidRDefault="00BA1950">
    <w:pPr>
      <w:pStyle w:val="Footer"/>
    </w:pPr>
    <w:r>
      <w:t>Updated 05</w:t>
    </w:r>
    <w:r w:rsidR="004A55BA">
      <w:t>/</w:t>
    </w:r>
    <w:r w:rsidR="006439B6">
      <w:t>17</w:t>
    </w:r>
    <w:r w:rsidR="004A55BA">
      <w:t xml:space="preserve">/2018 OASI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4028A" w14:textId="77777777" w:rsidR="004A55BA" w:rsidRDefault="004A55BA" w:rsidP="004A55BA">
      <w:pPr>
        <w:spacing w:after="0" w:line="240" w:lineRule="auto"/>
      </w:pPr>
      <w:r>
        <w:separator/>
      </w:r>
    </w:p>
  </w:footnote>
  <w:footnote w:type="continuationSeparator" w:id="0">
    <w:p w14:paraId="4B86948A" w14:textId="77777777" w:rsidR="004A55BA" w:rsidRDefault="004A55BA" w:rsidP="004A55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B620D3"/>
    <w:multiLevelType w:val="hybridMultilevel"/>
    <w:tmpl w:val="08F87498"/>
    <w:lvl w:ilvl="0" w:tplc="B98016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szSytDQ3M7IwNjZT0lEKTi0uzszPAykwqQUADZ41WSwAAAA="/>
  </w:docVars>
  <w:rsids>
    <w:rsidRoot w:val="004A55BA"/>
    <w:rsid w:val="0002651E"/>
    <w:rsid w:val="00147527"/>
    <w:rsid w:val="001B4C16"/>
    <w:rsid w:val="003E4759"/>
    <w:rsid w:val="00483CA0"/>
    <w:rsid w:val="004A55BA"/>
    <w:rsid w:val="0055256D"/>
    <w:rsid w:val="006439B6"/>
    <w:rsid w:val="00687577"/>
    <w:rsid w:val="00763EDC"/>
    <w:rsid w:val="00951DE1"/>
    <w:rsid w:val="009D161C"/>
    <w:rsid w:val="00BA1950"/>
    <w:rsid w:val="00C708A4"/>
    <w:rsid w:val="00DF68DF"/>
    <w:rsid w:val="00E80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F7B27"/>
  <w15:chartTrackingRefBased/>
  <w15:docId w15:val="{5395CAB7-88BA-454D-B73C-7619A725A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5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5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5BA"/>
  </w:style>
  <w:style w:type="paragraph" w:styleId="Footer">
    <w:name w:val="footer"/>
    <w:basedOn w:val="Normal"/>
    <w:link w:val="FooterChar"/>
    <w:uiPriority w:val="99"/>
    <w:unhideWhenUsed/>
    <w:rsid w:val="004A5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5BA"/>
  </w:style>
  <w:style w:type="character" w:styleId="CommentReference">
    <w:name w:val="annotation reference"/>
    <w:basedOn w:val="DefaultParagraphFont"/>
    <w:uiPriority w:val="99"/>
    <w:semiHidden/>
    <w:unhideWhenUsed/>
    <w:rsid w:val="00483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C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C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C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C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Melissa Ann</dc:creator>
  <cp:keywords/>
  <dc:description/>
  <cp:lastModifiedBy>Mchenry, Lauren Kelly</cp:lastModifiedBy>
  <cp:revision>3</cp:revision>
  <cp:lastPrinted>2018-04-30T13:26:00Z</cp:lastPrinted>
  <dcterms:created xsi:type="dcterms:W3CDTF">2018-05-17T18:04:00Z</dcterms:created>
  <dcterms:modified xsi:type="dcterms:W3CDTF">2018-05-22T18:21:00Z</dcterms:modified>
</cp:coreProperties>
</file>